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6021" w:rsidRDefault="005D6021" w:rsidP="00164275">
      <w:pPr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747CFE" w:rsidRPr="00D220C4" w:rsidRDefault="00747CFE" w:rsidP="00D220C4">
      <w:pPr>
        <w:jc w:val="right"/>
        <w:rPr>
          <w:rFonts w:eastAsia="Times New Roman" w:cs="Calibri"/>
          <w:color w:val="000000"/>
          <w:shd w:val="clear" w:color="auto" w:fill="FFFFFF"/>
          <w:lang w:eastAsia="pl-PL"/>
        </w:rPr>
      </w:pPr>
      <w:bookmarkStart w:id="0" w:name="_GoBack"/>
      <w:r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 xml:space="preserve">Załącznik nr </w:t>
      </w:r>
      <w:r w:rsidR="00D220C4"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>1</w:t>
      </w:r>
      <w:r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 xml:space="preserve"> do </w:t>
      </w:r>
      <w:r w:rsidR="00C11E18"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>R</w:t>
      </w:r>
      <w:r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>egulaminu konkursu</w:t>
      </w:r>
    </w:p>
    <w:bookmarkEnd w:id="0"/>
    <w:p w:rsidR="0083396A" w:rsidRPr="00D220C4" w:rsidRDefault="0083396A" w:rsidP="0083396A">
      <w:pPr>
        <w:spacing w:line="240" w:lineRule="auto"/>
        <w:jc w:val="center"/>
        <w:rPr>
          <w:rFonts w:eastAsia="Times New Roman" w:cs="Times New Roman"/>
          <w:sz w:val="40"/>
          <w:szCs w:val="40"/>
          <w:lang w:eastAsia="pl-PL"/>
        </w:rPr>
      </w:pPr>
      <w:r w:rsidRPr="00D220C4">
        <w:rPr>
          <w:rFonts w:eastAsia="Times New Roman" w:cs="Calibri"/>
          <w:b/>
          <w:bCs/>
          <w:color w:val="000000"/>
          <w:sz w:val="40"/>
          <w:szCs w:val="40"/>
          <w:shd w:val="clear" w:color="auto" w:fill="FFFFFF"/>
          <w:lang w:eastAsia="pl-PL"/>
        </w:rPr>
        <w:t>OŚWIADCZENIE</w:t>
      </w:r>
    </w:p>
    <w:p w:rsidR="0083396A" w:rsidRPr="00D220C4" w:rsidRDefault="0083396A" w:rsidP="0083396A">
      <w:pPr>
        <w:spacing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shd w:val="clear" w:color="auto" w:fill="FFFFFF"/>
          <w:lang w:eastAsia="pl-PL"/>
        </w:rPr>
        <w:t>Rodzica/Opiekuna prawnego dziecka uczestniczącego w konkursie</w:t>
      </w:r>
    </w:p>
    <w:p w:rsidR="0083396A" w:rsidRPr="00D220C4" w:rsidRDefault="0083396A" w:rsidP="0083396A">
      <w:pPr>
        <w:spacing w:after="0" w:line="240" w:lineRule="auto"/>
        <w:rPr>
          <w:rFonts w:eastAsia="Times New Roman" w:cs="Times New Roman"/>
          <w:sz w:val="24"/>
          <w:szCs w:val="24"/>
          <w:lang w:eastAsia="pl-PL"/>
        </w:rPr>
      </w:pPr>
    </w:p>
    <w:p w:rsidR="0083396A" w:rsidRPr="00D220C4" w:rsidRDefault="0083396A" w:rsidP="0083396A">
      <w:pPr>
        <w:spacing w:line="240" w:lineRule="auto"/>
        <w:jc w:val="both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>Niniejszym oświadczam, że</w:t>
      </w:r>
      <w:r w:rsidR="00030656" w:rsidRPr="00D220C4">
        <w:rPr>
          <w:rFonts w:eastAsia="Times New Roman" w:cs="Calibri"/>
          <w:color w:val="000000"/>
          <w:shd w:val="clear" w:color="auto" w:fill="FFFFFF"/>
          <w:lang w:eastAsia="pl-PL"/>
        </w:rPr>
        <w:t>:</w:t>
      </w: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> </w:t>
      </w:r>
    </w:p>
    <w:p w:rsidR="0083396A" w:rsidRPr="00D220C4" w:rsidRDefault="0083396A" w:rsidP="006844D4">
      <w:pPr>
        <w:numPr>
          <w:ilvl w:val="0"/>
          <w:numId w:val="2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textAlignment w:val="baseline"/>
        <w:rPr>
          <w:rFonts w:eastAsia="Times New Roman" w:cs="Arial"/>
          <w:color w:val="000000"/>
          <w:lang w:eastAsia="pl-PL"/>
        </w:rPr>
      </w:pP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>zapoznałem/am się z Regulaminem Konkursu i bez zastrzeżeń akceptuj</w:t>
      </w:r>
      <w:r w:rsidR="0041535F" w:rsidRPr="00D220C4">
        <w:rPr>
          <w:rFonts w:eastAsia="Times New Roman" w:cs="Calibri"/>
          <w:color w:val="000000"/>
          <w:shd w:val="clear" w:color="auto" w:fill="FFFFFF"/>
          <w:lang w:eastAsia="pl-PL"/>
        </w:rPr>
        <w:t>ę</w:t>
      </w: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 xml:space="preserve"> wszystkie jego</w:t>
      </w:r>
      <w:r w:rsidR="009C0400" w:rsidRPr="00D220C4">
        <w:rPr>
          <w:rFonts w:eastAsia="Times New Roman" w:cs="Calibri"/>
          <w:color w:val="000000"/>
          <w:shd w:val="clear" w:color="auto" w:fill="FFFFFF"/>
          <w:lang w:eastAsia="pl-PL"/>
        </w:rPr>
        <w:t> </w:t>
      </w: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>warunki;</w:t>
      </w:r>
    </w:p>
    <w:p w:rsidR="0083396A" w:rsidRPr="00D220C4" w:rsidRDefault="0083396A" w:rsidP="006844D4">
      <w:pPr>
        <w:numPr>
          <w:ilvl w:val="0"/>
          <w:numId w:val="2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textAlignment w:val="baseline"/>
        <w:rPr>
          <w:rFonts w:eastAsia="Times New Roman" w:cs="Arial"/>
          <w:color w:val="000000"/>
          <w:lang w:eastAsia="pl-PL"/>
        </w:rPr>
      </w:pP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>moja córka/syn</w:t>
      </w:r>
      <w:r w:rsidR="00164275">
        <w:rPr>
          <w:rFonts w:eastAsia="Times New Roman" w:cs="Calibri"/>
          <w:color w:val="000000"/>
          <w:shd w:val="clear" w:color="auto" w:fill="FFFFFF"/>
          <w:lang w:eastAsia="pl-PL"/>
        </w:rPr>
        <w:t>/podopieczna/-y jest</w:t>
      </w: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 xml:space="preserve"> autorem nadesłanych fotografii;</w:t>
      </w:r>
    </w:p>
    <w:p w:rsidR="006844D4" w:rsidRPr="00D220C4" w:rsidRDefault="0083396A" w:rsidP="006844D4">
      <w:pPr>
        <w:numPr>
          <w:ilvl w:val="0"/>
          <w:numId w:val="2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textAlignment w:val="baseline"/>
        <w:rPr>
          <w:rFonts w:eastAsia="Times New Roman" w:cs="Arial"/>
          <w:color w:val="000000"/>
          <w:lang w:eastAsia="pl-PL"/>
        </w:rPr>
      </w:pP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 xml:space="preserve">fotografie </w:t>
      </w:r>
      <w:r w:rsidR="0041535F" w:rsidRPr="00D220C4">
        <w:rPr>
          <w:rFonts w:eastAsia="Times New Roman" w:cs="Calibri"/>
          <w:color w:val="000000"/>
          <w:shd w:val="clear" w:color="auto" w:fill="FFFFFF"/>
          <w:lang w:eastAsia="pl-PL"/>
        </w:rPr>
        <w:t xml:space="preserve">te </w:t>
      </w: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>nie były publikowane i nagradzane w innych konkursach;</w:t>
      </w:r>
    </w:p>
    <w:p w:rsidR="00747CFE" w:rsidRPr="00D220C4" w:rsidRDefault="00747CFE" w:rsidP="00164275">
      <w:pPr>
        <w:numPr>
          <w:ilvl w:val="0"/>
          <w:numId w:val="22"/>
        </w:numPr>
        <w:spacing w:after="0" w:line="240" w:lineRule="auto"/>
        <w:jc w:val="both"/>
        <w:textAlignment w:val="baseline"/>
        <w:rPr>
          <w:rFonts w:eastAsia="Times New Roman" w:cs="Arial"/>
          <w:color w:val="000000"/>
          <w:lang w:eastAsia="pl-PL"/>
        </w:rPr>
      </w:pP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>wyrażam zgodę na przetwarzanie danych osobowych mojej córki/syna</w:t>
      </w:r>
      <w:r w:rsidR="00164275">
        <w:rPr>
          <w:rFonts w:eastAsia="Times New Roman" w:cs="Calibri"/>
          <w:color w:val="000000"/>
          <w:shd w:val="clear" w:color="auto" w:fill="FFFFFF"/>
          <w:lang w:eastAsia="pl-PL"/>
        </w:rPr>
        <w:t>/</w:t>
      </w:r>
      <w:r w:rsidR="00164275" w:rsidRPr="00164275">
        <w:rPr>
          <w:rFonts w:eastAsia="Times New Roman" w:cs="Calibri"/>
          <w:color w:val="000000"/>
          <w:shd w:val="clear" w:color="auto" w:fill="FFFFFF"/>
          <w:lang w:eastAsia="pl-PL"/>
        </w:rPr>
        <w:t>podopieczn</w:t>
      </w:r>
      <w:r w:rsidR="00164275">
        <w:rPr>
          <w:rFonts w:eastAsia="Times New Roman" w:cs="Calibri"/>
          <w:color w:val="000000"/>
          <w:shd w:val="clear" w:color="auto" w:fill="FFFFFF"/>
          <w:lang w:eastAsia="pl-PL"/>
        </w:rPr>
        <w:t>ej</w:t>
      </w:r>
      <w:r w:rsidR="00164275" w:rsidRPr="00164275">
        <w:rPr>
          <w:rFonts w:eastAsia="Times New Roman" w:cs="Calibri"/>
          <w:color w:val="000000"/>
          <w:shd w:val="clear" w:color="auto" w:fill="FFFFFF"/>
          <w:lang w:eastAsia="pl-PL"/>
        </w:rPr>
        <w:t>/-</w:t>
      </w:r>
      <w:r w:rsidR="00164275">
        <w:rPr>
          <w:rFonts w:eastAsia="Times New Roman" w:cs="Calibri"/>
          <w:color w:val="000000"/>
          <w:shd w:val="clear" w:color="auto" w:fill="FFFFFF"/>
          <w:lang w:eastAsia="pl-PL"/>
        </w:rPr>
        <w:t>ego</w:t>
      </w: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 xml:space="preserve"> …………………………………………………………….. na podstawie art. 6 ust. 1 lit. a </w:t>
      </w:r>
      <w:r w:rsidRPr="00D220C4">
        <w:rPr>
          <w:rFonts w:eastAsia="Times New Roman" w:cstheme="minorHAnsi"/>
          <w:kern w:val="1"/>
        </w:rPr>
        <w:t>Rozporządzenia Parlamentu Europejskiego i Rady (UE) 2016/679 z dnia 27 kwietnia 2016 roku w sprawie ochrony osób fizycznych w związku z przetwarzaniem danych osobowych i w sprawie swobodnego przepływu takich danych oraz uchylenia dyrektywy 95/46/WE (ogólne rozporządzenie o ochronie danych) (Dz. Urz. UE L 119 z 04.05.2016, str. 1 z późn. zm.)</w:t>
      </w:r>
    </w:p>
    <w:p w:rsidR="0083396A" w:rsidRPr="00D220C4" w:rsidRDefault="0083396A" w:rsidP="0083396A">
      <w:pPr>
        <w:spacing w:after="240" w:line="240" w:lineRule="auto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Times New Roman"/>
          <w:sz w:val="24"/>
          <w:szCs w:val="24"/>
          <w:lang w:eastAsia="pl-PL"/>
        </w:rPr>
        <w:br/>
      </w:r>
    </w:p>
    <w:p w:rsidR="006844D4" w:rsidRPr="00D220C4" w:rsidRDefault="006844D4" w:rsidP="0083396A">
      <w:pPr>
        <w:spacing w:after="240" w:line="240" w:lineRule="auto"/>
        <w:rPr>
          <w:rFonts w:eastAsia="Times New Roman" w:cs="Times New Roman"/>
          <w:sz w:val="24"/>
          <w:szCs w:val="24"/>
          <w:lang w:eastAsia="pl-PL"/>
        </w:rPr>
      </w:pPr>
    </w:p>
    <w:p w:rsidR="006844D4" w:rsidRPr="00D220C4" w:rsidRDefault="006844D4" w:rsidP="0083396A">
      <w:pPr>
        <w:spacing w:after="240" w:line="240" w:lineRule="auto"/>
        <w:rPr>
          <w:rFonts w:eastAsia="Times New Roman" w:cs="Times New Roman"/>
          <w:sz w:val="24"/>
          <w:szCs w:val="24"/>
          <w:lang w:eastAsia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C27D6C" w:rsidRPr="00D220C4" w:rsidTr="006844D4">
        <w:tc>
          <w:tcPr>
            <w:tcW w:w="4531" w:type="dxa"/>
          </w:tcPr>
          <w:p w:rsidR="00C27D6C" w:rsidRPr="00D220C4" w:rsidRDefault="00C27D6C" w:rsidP="00C27D6C">
            <w:pPr>
              <w:jc w:val="center"/>
              <w:rPr>
                <w:rFonts w:eastAsia="Times New Roman" w:cstheme="minorHAnsi"/>
                <w:lang w:eastAsia="pl-PL"/>
              </w:rPr>
            </w:pPr>
            <w:r w:rsidRPr="00F000F9">
              <w:rPr>
                <w:rFonts w:eastAsia="Calibri" w:cs="Arial"/>
                <w:sz w:val="20"/>
                <w:szCs w:val="20"/>
              </w:rPr>
              <w:t>............................, data………</w:t>
            </w:r>
            <w:r>
              <w:rPr>
                <w:rFonts w:eastAsia="Calibri" w:cs="Arial"/>
                <w:sz w:val="20"/>
                <w:szCs w:val="20"/>
              </w:rPr>
              <w:t>…..</w:t>
            </w:r>
            <w:r w:rsidRPr="00F000F9">
              <w:rPr>
                <w:rFonts w:eastAsia="Calibri" w:cs="Arial"/>
                <w:sz w:val="20"/>
                <w:szCs w:val="20"/>
              </w:rPr>
              <w:t>…….....</w:t>
            </w:r>
          </w:p>
        </w:tc>
        <w:tc>
          <w:tcPr>
            <w:tcW w:w="4531" w:type="dxa"/>
          </w:tcPr>
          <w:p w:rsidR="00C27D6C" w:rsidRPr="00D220C4" w:rsidRDefault="00C27D6C" w:rsidP="00C27D6C">
            <w:pPr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>
              <w:rPr>
                <w:rFonts w:eastAsia="Times New Roman" w:cs="Times New Roman"/>
                <w:sz w:val="24"/>
                <w:szCs w:val="24"/>
                <w:lang w:eastAsia="pl-PL"/>
              </w:rPr>
              <w:t xml:space="preserve">   …………………………………………</w:t>
            </w:r>
          </w:p>
        </w:tc>
      </w:tr>
      <w:tr w:rsidR="00C27D6C" w:rsidRPr="00D220C4" w:rsidTr="006844D4">
        <w:tc>
          <w:tcPr>
            <w:tcW w:w="4531" w:type="dxa"/>
          </w:tcPr>
          <w:p w:rsidR="00C27D6C" w:rsidRPr="00D220C4" w:rsidRDefault="00C27D6C" w:rsidP="00C27D6C">
            <w:pPr>
              <w:spacing w:after="240"/>
              <w:jc w:val="center"/>
              <w:rPr>
                <w:rFonts w:eastAsia="Times New Roman" w:cs="Times New Roman"/>
                <w:i/>
                <w:sz w:val="18"/>
                <w:szCs w:val="18"/>
                <w:lang w:eastAsia="pl-PL"/>
              </w:rPr>
            </w:pPr>
          </w:p>
        </w:tc>
        <w:tc>
          <w:tcPr>
            <w:tcW w:w="4531" w:type="dxa"/>
          </w:tcPr>
          <w:p w:rsidR="00C27D6C" w:rsidRPr="00D220C4" w:rsidRDefault="00C27D6C" w:rsidP="00C27D6C">
            <w:pPr>
              <w:spacing w:after="240"/>
              <w:jc w:val="center"/>
              <w:rPr>
                <w:rFonts w:eastAsia="Times New Roman" w:cs="Times New Roman"/>
                <w:i/>
                <w:sz w:val="18"/>
                <w:szCs w:val="18"/>
                <w:lang w:eastAsia="pl-PL"/>
              </w:rPr>
            </w:pPr>
            <w:r w:rsidRPr="00F000F9">
              <w:rPr>
                <w:rFonts w:eastAsia="Calibri" w:cs="Arial"/>
                <w:sz w:val="20"/>
                <w:szCs w:val="20"/>
              </w:rPr>
              <w:t>czytelny podpis rodzica/ opiekuna prawnego</w:t>
            </w:r>
          </w:p>
        </w:tc>
      </w:tr>
      <w:tr w:rsidR="00C27D6C" w:rsidRPr="00D220C4" w:rsidTr="006844D4">
        <w:tc>
          <w:tcPr>
            <w:tcW w:w="4531" w:type="dxa"/>
          </w:tcPr>
          <w:p w:rsidR="00C27D6C" w:rsidRPr="00F000F9" w:rsidRDefault="00C27D6C" w:rsidP="00C27D6C">
            <w:pPr>
              <w:spacing w:after="240"/>
              <w:jc w:val="center"/>
              <w:rPr>
                <w:rFonts w:eastAsia="Calibri" w:cs="Arial"/>
                <w:sz w:val="20"/>
                <w:szCs w:val="20"/>
              </w:rPr>
            </w:pPr>
          </w:p>
        </w:tc>
        <w:tc>
          <w:tcPr>
            <w:tcW w:w="4531" w:type="dxa"/>
          </w:tcPr>
          <w:p w:rsidR="00C27D6C" w:rsidRPr="00D220C4" w:rsidRDefault="00C27D6C" w:rsidP="00C27D6C">
            <w:pPr>
              <w:spacing w:after="240"/>
              <w:jc w:val="center"/>
              <w:rPr>
                <w:rFonts w:eastAsia="Times New Roman" w:cs="Times New Roman"/>
                <w:i/>
                <w:sz w:val="18"/>
                <w:szCs w:val="18"/>
                <w:lang w:eastAsia="pl-PL"/>
              </w:rPr>
            </w:pPr>
          </w:p>
        </w:tc>
      </w:tr>
    </w:tbl>
    <w:p w:rsidR="00030656" w:rsidRPr="00D220C4" w:rsidRDefault="00030656"/>
    <w:p w:rsidR="00030656" w:rsidRPr="00D220C4" w:rsidRDefault="00030656"/>
    <w:sectPr w:rsidR="00030656" w:rsidRPr="00D220C4" w:rsidSect="00AF677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0E9F" w:rsidRDefault="008C0E9F" w:rsidP="00747CFE">
      <w:pPr>
        <w:spacing w:after="0" w:line="240" w:lineRule="auto"/>
      </w:pPr>
      <w:r>
        <w:separator/>
      </w:r>
    </w:p>
  </w:endnote>
  <w:endnote w:type="continuationSeparator" w:id="0">
    <w:p w:rsidR="008C0E9F" w:rsidRDefault="008C0E9F" w:rsidP="00747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4F7A" w:rsidRDefault="00B04F7A">
    <w:pPr>
      <w:pStyle w:val="Stopka"/>
    </w:pPr>
    <w:r>
      <w:rPr>
        <w:noProof/>
        <w:lang w:eastAsia="pl-PL"/>
      </w:rPr>
      <w:drawing>
        <wp:inline distT="0" distB="0" distL="0" distR="0">
          <wp:extent cx="5760720" cy="751840"/>
          <wp:effectExtent l="0" t="0" r="0" b="0"/>
          <wp:docPr id="14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51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B04F7A" w:rsidRDefault="00B04F7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0E9F" w:rsidRDefault="008C0E9F" w:rsidP="00747CFE">
      <w:pPr>
        <w:spacing w:after="0" w:line="240" w:lineRule="auto"/>
      </w:pPr>
      <w:r>
        <w:separator/>
      </w:r>
    </w:p>
  </w:footnote>
  <w:footnote w:type="continuationSeparator" w:id="0">
    <w:p w:rsidR="008C0E9F" w:rsidRDefault="008C0E9F" w:rsidP="00747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4F7A" w:rsidRPr="002268BB" w:rsidRDefault="00B04F7A" w:rsidP="00C27D6C">
    <w:pPr>
      <w:rPr>
        <w:rFonts w:ascii="Arial" w:eastAsia="Times New Roman" w:hAnsi="Arial" w:cs="Arial"/>
        <w:color w:val="000000"/>
        <w:sz w:val="24"/>
        <w:szCs w:val="24"/>
        <w:lang w:eastAsia="pl-PL"/>
      </w:rPr>
    </w:pPr>
    <w:r>
      <w:tab/>
    </w:r>
    <w:r>
      <w:rPr>
        <w:noProof/>
        <w:lang w:eastAsia="pl-PL"/>
      </w:rPr>
      <w:drawing>
        <wp:inline distT="0" distB="0" distL="0" distR="0">
          <wp:extent cx="5753100" cy="790575"/>
          <wp:effectExtent l="0" t="0" r="0" b="9525"/>
          <wp:docPr id="1" name="Obraz 1" descr="logo_biogalman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biogalman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27D6C">
      <w:rPr>
        <w:rFonts w:cstheme="minorHAnsi"/>
        <w:i/>
        <w:noProof/>
        <w:sz w:val="20"/>
        <w:szCs w:val="20"/>
        <w:lang w:eastAsia="pl-PL"/>
      </w:rPr>
      <w:t xml:space="preserve"> </w:t>
    </w:r>
    <w:r w:rsidRPr="002268BB">
      <w:rPr>
        <w:rFonts w:cstheme="minorHAnsi"/>
        <w:i/>
        <w:noProof/>
        <w:sz w:val="20"/>
        <w:szCs w:val="20"/>
        <w:lang w:eastAsia="pl-PL"/>
      </w:rPr>
      <w:t>Projekt „</w:t>
    </w:r>
    <w:r w:rsidRPr="002268BB">
      <w:rPr>
        <w:rFonts w:eastAsia="Times New Roman" w:cstheme="minorHAnsi"/>
        <w:i/>
        <w:color w:val="000000"/>
        <w:sz w:val="20"/>
        <w:szCs w:val="20"/>
        <w:lang w:eastAsia="pl-PL"/>
      </w:rPr>
      <w:t>Dobre praktyki dla wzmacniania bioróżnorodności i aktywnej ochrony muraw galmanowych rejonu śląsko-krakowskiego BioGalmany”</w:t>
    </w:r>
  </w:p>
  <w:p w:rsidR="00B04F7A" w:rsidRDefault="0036297B" w:rsidP="00C27D6C">
    <w:pPr>
      <w:pStyle w:val="Nagwek"/>
    </w:pPr>
    <w:r>
      <w:rPr>
        <w:noProof/>
        <w:lang w:eastAsia="pl-PL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4F7FEB1">
              <wp:simplePos x="0" y="0"/>
              <wp:positionH relativeFrom="margin">
                <wp:align>left</wp:align>
              </wp:positionH>
              <wp:positionV relativeFrom="paragraph">
                <wp:posOffset>15239</wp:posOffset>
              </wp:positionV>
              <wp:extent cx="5638800" cy="0"/>
              <wp:effectExtent l="0" t="0" r="0" b="0"/>
              <wp:wrapNone/>
              <wp:docPr id="6" name="Łącznik prosty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3880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1A2DB8" id="Łącznik prosty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left;mso-position-horizontal-relative:margin;mso-position-vertical:absolute;mso-position-vertical-relative:text;mso-width-percent:0;mso-height-percent:0;mso-width-relative:page;mso-height-relative:page" from="0,1.2pt" to="44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" strokecolor="#0d0d0d [3069]">
              <v:stroke joinstyle="miter"/>
              <o:lock v:ext="edit" shapetype="f"/>
              <w10:wrap anchorx="margin"/>
            </v:line>
          </w:pict>
        </mc:Fallback>
      </mc:AlternateContent>
    </w:r>
  </w:p>
  <w:p w:rsidR="00B04F7A" w:rsidRDefault="00B04F7A" w:rsidP="00C27D6C">
    <w:pPr>
      <w:pStyle w:val="Nagwek"/>
      <w:tabs>
        <w:tab w:val="clear" w:pos="4536"/>
        <w:tab w:val="clear" w:pos="9072"/>
        <w:tab w:val="left" w:pos="182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30E3E"/>
    <w:multiLevelType w:val="hybridMultilevel"/>
    <w:tmpl w:val="FC1C77FA"/>
    <w:lvl w:ilvl="0" w:tplc="9C8C4F56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4039B"/>
    <w:multiLevelType w:val="hybridMultilevel"/>
    <w:tmpl w:val="E348E894"/>
    <w:lvl w:ilvl="0" w:tplc="19FC3110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631959"/>
    <w:multiLevelType w:val="multilevel"/>
    <w:tmpl w:val="1E060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327923"/>
    <w:multiLevelType w:val="hybridMultilevel"/>
    <w:tmpl w:val="3FBC80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D77357"/>
    <w:multiLevelType w:val="hybridMultilevel"/>
    <w:tmpl w:val="19CAC50C"/>
    <w:lvl w:ilvl="0" w:tplc="EF5A196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6934CB"/>
    <w:multiLevelType w:val="hybridMultilevel"/>
    <w:tmpl w:val="891A0B58"/>
    <w:lvl w:ilvl="0" w:tplc="53BCA7B0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D52CB1"/>
    <w:multiLevelType w:val="hybridMultilevel"/>
    <w:tmpl w:val="7944C142"/>
    <w:lvl w:ilvl="0" w:tplc="57026332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F6103C"/>
    <w:multiLevelType w:val="hybridMultilevel"/>
    <w:tmpl w:val="5B8C72B2"/>
    <w:lvl w:ilvl="0" w:tplc="31E0DD9C">
      <w:start w:val="1"/>
      <w:numFmt w:val="decimal"/>
      <w:lvlText w:val="%1)"/>
      <w:lvlJc w:val="left"/>
      <w:pPr>
        <w:ind w:left="106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50A57"/>
    <w:multiLevelType w:val="hybridMultilevel"/>
    <w:tmpl w:val="15DCD956"/>
    <w:lvl w:ilvl="0" w:tplc="DD6C06A4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B94294"/>
    <w:multiLevelType w:val="hybridMultilevel"/>
    <w:tmpl w:val="8D7896DC"/>
    <w:lvl w:ilvl="0" w:tplc="242E83D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F15EB"/>
    <w:multiLevelType w:val="hybridMultilevel"/>
    <w:tmpl w:val="D84A11B2"/>
    <w:lvl w:ilvl="0" w:tplc="87321F0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490F8B"/>
    <w:multiLevelType w:val="hybridMultilevel"/>
    <w:tmpl w:val="AE7C3F24"/>
    <w:lvl w:ilvl="0" w:tplc="95B0285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275275"/>
    <w:multiLevelType w:val="hybridMultilevel"/>
    <w:tmpl w:val="AFAE5A0E"/>
    <w:lvl w:ilvl="0" w:tplc="5CF6E4F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trike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357C5E"/>
    <w:multiLevelType w:val="hybridMultilevel"/>
    <w:tmpl w:val="4DD674AE"/>
    <w:lvl w:ilvl="0" w:tplc="D852840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11061B"/>
    <w:multiLevelType w:val="hybridMultilevel"/>
    <w:tmpl w:val="AB38F3B0"/>
    <w:lvl w:ilvl="0" w:tplc="545226D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BD52AC"/>
    <w:multiLevelType w:val="hybridMultilevel"/>
    <w:tmpl w:val="400EC312"/>
    <w:lvl w:ilvl="0" w:tplc="201A108C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AF7410"/>
    <w:multiLevelType w:val="hybridMultilevel"/>
    <w:tmpl w:val="A4C6A8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DE7FCF"/>
    <w:multiLevelType w:val="hybridMultilevel"/>
    <w:tmpl w:val="ECDA1C18"/>
    <w:lvl w:ilvl="0" w:tplc="0415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BFA04E5"/>
    <w:multiLevelType w:val="hybridMultilevel"/>
    <w:tmpl w:val="D5D60EA2"/>
    <w:lvl w:ilvl="0" w:tplc="04150005">
      <w:start w:val="1"/>
      <w:numFmt w:val="bullet"/>
      <w:lvlText w:val=""/>
      <w:lvlJc w:val="left"/>
      <w:pPr>
        <w:ind w:left="1342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02" w:hanging="360"/>
      </w:pPr>
      <w:rPr>
        <w:rFonts w:ascii="Wingdings" w:hAnsi="Wingdings" w:hint="default"/>
      </w:rPr>
    </w:lvl>
  </w:abstractNum>
  <w:abstractNum w:abstractNumId="19" w15:restartNumberingAfterBreak="0">
    <w:nsid w:val="4D267663"/>
    <w:multiLevelType w:val="hybridMultilevel"/>
    <w:tmpl w:val="A866C87A"/>
    <w:lvl w:ilvl="0" w:tplc="ACB06240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102DCE"/>
    <w:multiLevelType w:val="hybridMultilevel"/>
    <w:tmpl w:val="4664F794"/>
    <w:lvl w:ilvl="0" w:tplc="8D965E2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A759F6"/>
    <w:multiLevelType w:val="hybridMultilevel"/>
    <w:tmpl w:val="DEC4BA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5D2989"/>
    <w:multiLevelType w:val="hybridMultilevel"/>
    <w:tmpl w:val="F56E37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966038"/>
    <w:multiLevelType w:val="hybridMultilevel"/>
    <w:tmpl w:val="76702EC2"/>
    <w:lvl w:ilvl="0" w:tplc="B052A572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2E8AB83A">
      <w:start w:val="1"/>
      <w:numFmt w:val="decimal"/>
      <w:lvlText w:val="%2)"/>
      <w:lvlJc w:val="left"/>
      <w:pPr>
        <w:ind w:left="1788" w:hanging="708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767DC1"/>
    <w:multiLevelType w:val="hybridMultilevel"/>
    <w:tmpl w:val="6128D6F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91A6388"/>
    <w:multiLevelType w:val="hybridMultilevel"/>
    <w:tmpl w:val="601EF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44499E"/>
    <w:multiLevelType w:val="hybridMultilevel"/>
    <w:tmpl w:val="06B0CB5A"/>
    <w:lvl w:ilvl="0" w:tplc="EA8EDEC8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9C2B0D"/>
    <w:multiLevelType w:val="hybridMultilevel"/>
    <w:tmpl w:val="BD96957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D3D44"/>
    <w:multiLevelType w:val="hybridMultilevel"/>
    <w:tmpl w:val="80E8B1FC"/>
    <w:lvl w:ilvl="0" w:tplc="85A8F07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600A58"/>
    <w:multiLevelType w:val="hybridMultilevel"/>
    <w:tmpl w:val="59324FA8"/>
    <w:lvl w:ilvl="0" w:tplc="974EF0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F20090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5143EA"/>
    <w:multiLevelType w:val="hybridMultilevel"/>
    <w:tmpl w:val="F2E25F76"/>
    <w:lvl w:ilvl="0" w:tplc="88F82E3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920268"/>
    <w:multiLevelType w:val="multilevel"/>
    <w:tmpl w:val="0FAC9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D2305ED"/>
    <w:multiLevelType w:val="multilevel"/>
    <w:tmpl w:val="306AC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ED3F9C"/>
    <w:multiLevelType w:val="hybridMultilevel"/>
    <w:tmpl w:val="38021D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02593D"/>
    <w:multiLevelType w:val="hybridMultilevel"/>
    <w:tmpl w:val="8AD44B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1"/>
  </w:num>
  <w:num w:numId="3">
    <w:abstractNumId w:val="13"/>
  </w:num>
  <w:num w:numId="4">
    <w:abstractNumId w:val="4"/>
  </w:num>
  <w:num w:numId="5">
    <w:abstractNumId w:val="14"/>
  </w:num>
  <w:num w:numId="6">
    <w:abstractNumId w:val="28"/>
  </w:num>
  <w:num w:numId="7">
    <w:abstractNumId w:val="3"/>
  </w:num>
  <w:num w:numId="8">
    <w:abstractNumId w:val="30"/>
  </w:num>
  <w:num w:numId="9">
    <w:abstractNumId w:val="5"/>
  </w:num>
  <w:num w:numId="10">
    <w:abstractNumId w:val="24"/>
  </w:num>
  <w:num w:numId="11">
    <w:abstractNumId w:val="34"/>
  </w:num>
  <w:num w:numId="12">
    <w:abstractNumId w:val="19"/>
  </w:num>
  <w:num w:numId="13">
    <w:abstractNumId w:val="0"/>
  </w:num>
  <w:num w:numId="14">
    <w:abstractNumId w:val="20"/>
  </w:num>
  <w:num w:numId="15">
    <w:abstractNumId w:val="10"/>
  </w:num>
  <w:num w:numId="16">
    <w:abstractNumId w:val="12"/>
  </w:num>
  <w:num w:numId="17">
    <w:abstractNumId w:val="22"/>
  </w:num>
  <w:num w:numId="18">
    <w:abstractNumId w:val="15"/>
  </w:num>
  <w:num w:numId="19">
    <w:abstractNumId w:val="11"/>
  </w:num>
  <w:num w:numId="20">
    <w:abstractNumId w:val="26"/>
  </w:num>
  <w:num w:numId="21">
    <w:abstractNumId w:val="8"/>
  </w:num>
  <w:num w:numId="22">
    <w:abstractNumId w:val="2"/>
  </w:num>
  <w:num w:numId="23">
    <w:abstractNumId w:val="33"/>
  </w:num>
  <w:num w:numId="24">
    <w:abstractNumId w:val="23"/>
  </w:num>
  <w:num w:numId="25">
    <w:abstractNumId w:val="25"/>
  </w:num>
  <w:num w:numId="26">
    <w:abstractNumId w:val="21"/>
  </w:num>
  <w:num w:numId="27">
    <w:abstractNumId w:val="16"/>
  </w:num>
  <w:num w:numId="28">
    <w:abstractNumId w:val="7"/>
  </w:num>
  <w:num w:numId="29">
    <w:abstractNumId w:val="29"/>
  </w:num>
  <w:num w:numId="30">
    <w:abstractNumId w:val="27"/>
  </w:num>
  <w:num w:numId="31">
    <w:abstractNumId w:val="6"/>
  </w:num>
  <w:num w:numId="32">
    <w:abstractNumId w:val="9"/>
  </w:num>
  <w:num w:numId="33">
    <w:abstractNumId w:val="17"/>
  </w:num>
  <w:num w:numId="34">
    <w:abstractNumId w:val="1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rK0sDQ0MDOwtDRQ0lEKTi0uzszPAykwqQUA1z6L9ywAAAA="/>
  </w:docVars>
  <w:rsids>
    <w:rsidRoot w:val="00C424F2"/>
    <w:rsid w:val="000109F0"/>
    <w:rsid w:val="00030656"/>
    <w:rsid w:val="000535FB"/>
    <w:rsid w:val="00060D0B"/>
    <w:rsid w:val="00073608"/>
    <w:rsid w:val="000B3654"/>
    <w:rsid w:val="000B78B6"/>
    <w:rsid w:val="000B7BB2"/>
    <w:rsid w:val="00107D85"/>
    <w:rsid w:val="00113720"/>
    <w:rsid w:val="0011701B"/>
    <w:rsid w:val="00125F44"/>
    <w:rsid w:val="00164275"/>
    <w:rsid w:val="00170046"/>
    <w:rsid w:val="001A23E4"/>
    <w:rsid w:val="001A4073"/>
    <w:rsid w:val="001B3F47"/>
    <w:rsid w:val="001B5A03"/>
    <w:rsid w:val="001C29DF"/>
    <w:rsid w:val="001C5F4A"/>
    <w:rsid w:val="00212396"/>
    <w:rsid w:val="002463E8"/>
    <w:rsid w:val="00257F8A"/>
    <w:rsid w:val="00262EFA"/>
    <w:rsid w:val="00276524"/>
    <w:rsid w:val="002A4F3F"/>
    <w:rsid w:val="0030485A"/>
    <w:rsid w:val="0031558C"/>
    <w:rsid w:val="00326298"/>
    <w:rsid w:val="0036297B"/>
    <w:rsid w:val="00395F1F"/>
    <w:rsid w:val="003A0B92"/>
    <w:rsid w:val="003B1297"/>
    <w:rsid w:val="003D4308"/>
    <w:rsid w:val="003D7FD4"/>
    <w:rsid w:val="004030BF"/>
    <w:rsid w:val="0041535F"/>
    <w:rsid w:val="00453FF2"/>
    <w:rsid w:val="004542A0"/>
    <w:rsid w:val="005442E4"/>
    <w:rsid w:val="00552E29"/>
    <w:rsid w:val="005D6021"/>
    <w:rsid w:val="00643210"/>
    <w:rsid w:val="006447CC"/>
    <w:rsid w:val="006478DB"/>
    <w:rsid w:val="00681B9D"/>
    <w:rsid w:val="006825A3"/>
    <w:rsid w:val="006844D4"/>
    <w:rsid w:val="00692B34"/>
    <w:rsid w:val="00741E9D"/>
    <w:rsid w:val="00747CFE"/>
    <w:rsid w:val="007713A7"/>
    <w:rsid w:val="00792145"/>
    <w:rsid w:val="007B5BA1"/>
    <w:rsid w:val="007E1D82"/>
    <w:rsid w:val="007E5CFC"/>
    <w:rsid w:val="007F0A2D"/>
    <w:rsid w:val="007F5F89"/>
    <w:rsid w:val="0082653D"/>
    <w:rsid w:val="0083396A"/>
    <w:rsid w:val="00845EDE"/>
    <w:rsid w:val="00875FC6"/>
    <w:rsid w:val="00887A4E"/>
    <w:rsid w:val="008C0E9F"/>
    <w:rsid w:val="008E52C2"/>
    <w:rsid w:val="0090404F"/>
    <w:rsid w:val="009863BF"/>
    <w:rsid w:val="009B428D"/>
    <w:rsid w:val="009C0400"/>
    <w:rsid w:val="009E1528"/>
    <w:rsid w:val="009E3630"/>
    <w:rsid w:val="009E3879"/>
    <w:rsid w:val="009E67E1"/>
    <w:rsid w:val="00A131DE"/>
    <w:rsid w:val="00A41D7A"/>
    <w:rsid w:val="00A424C0"/>
    <w:rsid w:val="00A526BA"/>
    <w:rsid w:val="00AB5912"/>
    <w:rsid w:val="00AF14A6"/>
    <w:rsid w:val="00AF677F"/>
    <w:rsid w:val="00B04F7A"/>
    <w:rsid w:val="00B22BFE"/>
    <w:rsid w:val="00B3360A"/>
    <w:rsid w:val="00B5214A"/>
    <w:rsid w:val="00B64CCF"/>
    <w:rsid w:val="00B667E3"/>
    <w:rsid w:val="00B952E5"/>
    <w:rsid w:val="00C01F5C"/>
    <w:rsid w:val="00C11E18"/>
    <w:rsid w:val="00C27D6C"/>
    <w:rsid w:val="00C3101A"/>
    <w:rsid w:val="00C424F2"/>
    <w:rsid w:val="00C52D57"/>
    <w:rsid w:val="00C57439"/>
    <w:rsid w:val="00C758A9"/>
    <w:rsid w:val="00C8428B"/>
    <w:rsid w:val="00CB6BD4"/>
    <w:rsid w:val="00CC3F8C"/>
    <w:rsid w:val="00D220C4"/>
    <w:rsid w:val="00D64568"/>
    <w:rsid w:val="00D71FB1"/>
    <w:rsid w:val="00DD1568"/>
    <w:rsid w:val="00E51A32"/>
    <w:rsid w:val="00E645C7"/>
    <w:rsid w:val="00E74143"/>
    <w:rsid w:val="00E80293"/>
    <w:rsid w:val="00EB35FD"/>
    <w:rsid w:val="00EB57B6"/>
    <w:rsid w:val="00EC04AD"/>
    <w:rsid w:val="00EF0D30"/>
    <w:rsid w:val="00EF3007"/>
    <w:rsid w:val="00F16B6B"/>
    <w:rsid w:val="00F532BC"/>
    <w:rsid w:val="00F62305"/>
    <w:rsid w:val="00F66B4A"/>
    <w:rsid w:val="00FB5920"/>
    <w:rsid w:val="00FC4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D909CA"/>
  <w15:docId w15:val="{73F2A07B-A2FB-4A85-8258-381097828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F677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339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396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3396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D645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645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645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645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64568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68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4030BF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Textbody">
    <w:name w:val="Text body"/>
    <w:basedOn w:val="Standard"/>
    <w:rsid w:val="004030BF"/>
    <w:pPr>
      <w:spacing w:after="120"/>
    </w:pPr>
  </w:style>
  <w:style w:type="character" w:styleId="Hipercze">
    <w:name w:val="Hyperlink"/>
    <w:basedOn w:val="Domylnaczcionkaakapitu"/>
    <w:uiPriority w:val="99"/>
    <w:unhideWhenUsed/>
    <w:rsid w:val="00747CFE"/>
    <w:rPr>
      <w:color w:val="0563C1" w:themeColor="hyperlink"/>
      <w:u w:val="single"/>
    </w:rPr>
  </w:style>
  <w:style w:type="paragraph" w:styleId="Tekstprzypisudolnego">
    <w:name w:val="footnote text"/>
    <w:aliases w:val="Podrozdział,Footnote,Podrozdzia3,-E Fuﬂnotentext,Fuﬂnotentext Ursprung,footnote text,Fußnotentext Ursprung,-E Fußnotentext,Fußnote,Footnote text,Tekst przypisu Znak Znak Znak Znak,Tekst przypisu Znak Znak Znak Znak Znak"/>
    <w:basedOn w:val="Normalny"/>
    <w:link w:val="TekstprzypisudolnegoZnak"/>
    <w:uiPriority w:val="99"/>
    <w:rsid w:val="00747C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kstprzypisudolnegoZnak">
    <w:name w:val="Tekst przypisu dolnego Znak"/>
    <w:aliases w:val="Podrozdział Znak,Footnote Znak,Podrozdzia3 Znak,-E Fuﬂnotentext Znak,Fuﬂnotentext Ursprung Znak,footnote text Znak,Fußnotentext Ursprung Znak,-E Fußnotentext Znak,Fußnote Znak,Footnote text Znak"/>
    <w:basedOn w:val="Domylnaczcionkaakapitu"/>
    <w:link w:val="Tekstprzypisudolnego"/>
    <w:uiPriority w:val="99"/>
    <w:rsid w:val="00747CFE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Odwoanieprzypisudolnego">
    <w:name w:val="footnote reference"/>
    <w:aliases w:val="Footnote Reference Number"/>
    <w:uiPriority w:val="99"/>
    <w:rsid w:val="00747CFE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747CFE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535FB"/>
  </w:style>
  <w:style w:type="paragraph" w:styleId="Stopka">
    <w:name w:val="footer"/>
    <w:basedOn w:val="Normalny"/>
    <w:link w:val="Stopka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3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8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E8B700-24B7-4AA4-B491-49921761E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0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BS</dc:creator>
  <cp:lastModifiedBy>JacekP</cp:lastModifiedBy>
  <cp:revision>2</cp:revision>
  <dcterms:created xsi:type="dcterms:W3CDTF">2021-06-15T07:49:00Z</dcterms:created>
  <dcterms:modified xsi:type="dcterms:W3CDTF">2021-06-15T07:49:00Z</dcterms:modified>
</cp:coreProperties>
</file>